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63ED0" w14:textId="77777777" w:rsidR="001A1788" w:rsidRPr="00DB0F7D" w:rsidRDefault="00C86BE7" w:rsidP="00C86BE7">
      <w:pPr>
        <w:spacing w:after="240" w:line="257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Załącznik nr 1. </w:t>
      </w:r>
    </w:p>
    <w:p w14:paraId="78363ED1" w14:textId="77777777" w:rsidR="00D564D8" w:rsidRPr="00DB0F7D" w:rsidRDefault="00D564D8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 xml:space="preserve">Formularz zgłoszeniowy </w:t>
      </w:r>
    </w:p>
    <w:p w14:paraId="78363ED2" w14:textId="77777777" w:rsidR="00D564D8" w:rsidRPr="00DB0F7D" w:rsidRDefault="001B122E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 xml:space="preserve">- </w:t>
      </w:r>
      <w:r w:rsidR="00D564D8" w:rsidRPr="00DB0F7D">
        <w:rPr>
          <w:rFonts w:ascii="Cambria" w:hAnsi="Cambria" w:cstheme="majorHAnsi"/>
          <w:b/>
          <w:color w:val="1F3864" w:themeColor="accent1" w:themeShade="80"/>
        </w:rPr>
        <w:t>eliminacj</w:t>
      </w:r>
      <w:r w:rsidRPr="00DB0F7D">
        <w:rPr>
          <w:rFonts w:ascii="Cambria" w:hAnsi="Cambria" w:cstheme="majorHAnsi"/>
          <w:b/>
          <w:color w:val="1F3864" w:themeColor="accent1" w:themeShade="80"/>
        </w:rPr>
        <w:t>e</w:t>
      </w:r>
      <w:r w:rsidR="00D564D8" w:rsidRPr="00DB0F7D">
        <w:rPr>
          <w:rFonts w:ascii="Cambria" w:hAnsi="Cambria" w:cstheme="majorHAnsi"/>
          <w:b/>
          <w:color w:val="1F3864" w:themeColor="accent1" w:themeShade="80"/>
        </w:rPr>
        <w:t xml:space="preserve"> krajow</w:t>
      </w:r>
      <w:r w:rsidRPr="00DB0F7D">
        <w:rPr>
          <w:rFonts w:ascii="Cambria" w:hAnsi="Cambria" w:cstheme="majorHAnsi"/>
          <w:b/>
          <w:color w:val="1F3864" w:themeColor="accent1" w:themeShade="80"/>
        </w:rPr>
        <w:t>e</w:t>
      </w:r>
    </w:p>
    <w:p w14:paraId="78363ED3" w14:textId="31262309" w:rsidR="00D564D8" w:rsidRPr="00DB0F7D" w:rsidRDefault="00D564D8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bookmarkStart w:id="0" w:name="_GoBack"/>
      <w:r w:rsidRPr="00DB0F7D">
        <w:rPr>
          <w:rFonts w:ascii="Cambria" w:hAnsi="Cambria" w:cstheme="majorHAnsi"/>
          <w:b/>
          <w:color w:val="1F3864" w:themeColor="accent1" w:themeShade="80"/>
        </w:rPr>
        <w:t>REHVA STUDENT COMPETITION, 20</w:t>
      </w:r>
      <w:r w:rsidR="005A7966">
        <w:rPr>
          <w:rFonts w:ascii="Cambria" w:hAnsi="Cambria" w:cstheme="majorHAnsi"/>
          <w:b/>
          <w:color w:val="1F3864" w:themeColor="accent1" w:themeShade="80"/>
        </w:rPr>
        <w:t>2</w:t>
      </w:r>
      <w:r w:rsidR="00DA406B">
        <w:rPr>
          <w:rFonts w:ascii="Cambria" w:hAnsi="Cambria" w:cstheme="majorHAnsi"/>
          <w:b/>
          <w:color w:val="1F3864" w:themeColor="accent1" w:themeShade="80"/>
        </w:rPr>
        <w:t>3</w:t>
      </w:r>
    </w:p>
    <w:bookmarkEnd w:id="0"/>
    <w:p w14:paraId="78363ED4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D5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  <w:u w:val="single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  <w:u w:val="single"/>
        </w:rPr>
        <w:t>Dane uczestnika konkursu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0057B5" w:rsidRPr="00DB0F7D" w14:paraId="78363ED8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6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Imię i nazwisko uczestnika eliminacji:</w:t>
            </w:r>
          </w:p>
        </w:tc>
        <w:tc>
          <w:tcPr>
            <w:tcW w:w="6552" w:type="dxa"/>
            <w:vAlign w:val="center"/>
          </w:tcPr>
          <w:p w14:paraId="78363ED7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DB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9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Adres zamieszkania:</w:t>
            </w:r>
          </w:p>
        </w:tc>
        <w:tc>
          <w:tcPr>
            <w:tcW w:w="6552" w:type="dxa"/>
            <w:vAlign w:val="center"/>
          </w:tcPr>
          <w:p w14:paraId="78363EDA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DE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C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Telefon kontaktowy:</w:t>
            </w:r>
          </w:p>
        </w:tc>
        <w:tc>
          <w:tcPr>
            <w:tcW w:w="6552" w:type="dxa"/>
            <w:vAlign w:val="center"/>
          </w:tcPr>
          <w:p w14:paraId="78363EDD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1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F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Email:</w:t>
            </w:r>
          </w:p>
        </w:tc>
        <w:tc>
          <w:tcPr>
            <w:tcW w:w="6552" w:type="dxa"/>
            <w:vAlign w:val="center"/>
          </w:tcPr>
          <w:p w14:paraId="78363EE0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4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2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Tytuł pracy dyplomowej:</w:t>
            </w:r>
          </w:p>
        </w:tc>
        <w:tc>
          <w:tcPr>
            <w:tcW w:w="6552" w:type="dxa"/>
            <w:vAlign w:val="center"/>
          </w:tcPr>
          <w:p w14:paraId="78363EE3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7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5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Imię i nazwisko Promotora:</w:t>
            </w:r>
          </w:p>
        </w:tc>
        <w:tc>
          <w:tcPr>
            <w:tcW w:w="6552" w:type="dxa"/>
            <w:vAlign w:val="center"/>
          </w:tcPr>
          <w:p w14:paraId="78363EE6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A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8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Nazwa uczelni:</w:t>
            </w:r>
          </w:p>
        </w:tc>
        <w:tc>
          <w:tcPr>
            <w:tcW w:w="6552" w:type="dxa"/>
            <w:vAlign w:val="center"/>
          </w:tcPr>
          <w:p w14:paraId="78363EE9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D564D8" w:rsidRPr="00DB0F7D" w14:paraId="78363EED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B" w14:textId="427E737B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Nr dyplomu/indeksu</w:t>
            </w:r>
            <w:r w:rsidR="00FC653F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 xml:space="preserve"> oraz data obrony</w:t>
            </w: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:</w:t>
            </w:r>
          </w:p>
        </w:tc>
        <w:tc>
          <w:tcPr>
            <w:tcW w:w="6552" w:type="dxa"/>
            <w:vAlign w:val="center"/>
          </w:tcPr>
          <w:p w14:paraId="78363EEC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</w:tbl>
    <w:p w14:paraId="78363EEE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EF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0" w14:textId="77777777" w:rsidR="00D564D8" w:rsidRPr="00DB0F7D" w:rsidRDefault="00D564D8" w:rsidP="00D564D8">
      <w:pPr>
        <w:spacing w:line="240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Niniejszym oświadczam, że zgłoszona do konkursu praca dyplomowa jest moim dziełem i nie narusza niczyich osobistych praw autorskich.</w:t>
      </w:r>
    </w:p>
    <w:p w14:paraId="78363EF1" w14:textId="669125F9" w:rsidR="00D564D8" w:rsidRPr="00DB0F7D" w:rsidRDefault="00D564D8" w:rsidP="001B122E">
      <w:pPr>
        <w:spacing w:line="240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Oświadczam, że zgadzam się z postanowieniami Regulaminu </w:t>
      </w:r>
      <w:r w:rsidR="001B122E"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eliminacji krajowych REHVA STUDENT COMPETITION, 20</w:t>
      </w:r>
      <w:r w:rsidR="005A7966">
        <w:rPr>
          <w:rFonts w:ascii="Cambria" w:hAnsi="Cambria" w:cstheme="majorHAnsi"/>
          <w:color w:val="1F3864" w:themeColor="accent1" w:themeShade="80"/>
          <w:sz w:val="24"/>
          <w:szCs w:val="24"/>
        </w:rPr>
        <w:t>2</w:t>
      </w:r>
      <w:r w:rsidR="00DA406B">
        <w:rPr>
          <w:rFonts w:ascii="Cambria" w:hAnsi="Cambria" w:cstheme="majorHAnsi"/>
          <w:color w:val="1F3864" w:themeColor="accent1" w:themeShade="80"/>
          <w:sz w:val="24"/>
          <w:szCs w:val="24"/>
        </w:rPr>
        <w:t>3</w:t>
      </w:r>
    </w:p>
    <w:p w14:paraId="78363EF2" w14:textId="065FA29D" w:rsidR="00D564D8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1DEE11BE" w14:textId="77777777" w:rsidR="00BF391C" w:rsidRPr="00DB0F7D" w:rsidRDefault="00BF391C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6" w14:textId="77777777" w:rsidR="00D564D8" w:rsidRPr="00DB0F7D" w:rsidRDefault="00D564D8" w:rsidP="00D564D8">
      <w:pPr>
        <w:spacing w:line="240" w:lineRule="auto"/>
        <w:jc w:val="right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….…………...…………………………………….…………….. </w:t>
      </w:r>
    </w:p>
    <w:p w14:paraId="547E1CA3" w14:textId="657CF8BF" w:rsidR="00C86BE7" w:rsidRPr="00DB0F7D" w:rsidRDefault="00D564D8" w:rsidP="00BF391C">
      <w:pPr>
        <w:spacing w:line="240" w:lineRule="auto"/>
        <w:jc w:val="right"/>
        <w:rPr>
          <w:rFonts w:ascii="Cambria" w:hAnsi="Cambria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Data i podpis autora prac</w:t>
      </w:r>
      <w:r w:rsidR="00E461C1">
        <w:rPr>
          <w:rFonts w:ascii="Cambria" w:hAnsi="Cambria" w:cstheme="majorHAnsi"/>
          <w:color w:val="1F3864" w:themeColor="accent1" w:themeShade="80"/>
          <w:sz w:val="24"/>
          <w:szCs w:val="24"/>
        </w:rPr>
        <w:t>y</w:t>
      </w:r>
    </w:p>
    <w:sectPr w:rsidR="00C86BE7" w:rsidRPr="00DB0F7D" w:rsidSect="009B4B34">
      <w:headerReference w:type="default" r:id="rId11"/>
      <w:footerReference w:type="even" r:id="rId12"/>
      <w:footerReference w:type="default" r:id="rId13"/>
      <w:headerReference w:type="first" r:id="rId14"/>
      <w:pgSz w:w="11909" w:h="16834" w:code="9"/>
      <w:pgMar w:top="1418" w:right="1134" w:bottom="141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038112" w14:textId="77777777" w:rsidR="004F33A9" w:rsidRDefault="004F33A9" w:rsidP="00C64BDE">
      <w:pPr>
        <w:spacing w:after="0" w:line="240" w:lineRule="auto"/>
      </w:pPr>
      <w:r>
        <w:separator/>
      </w:r>
    </w:p>
  </w:endnote>
  <w:endnote w:type="continuationSeparator" w:id="0">
    <w:p w14:paraId="1D2FECC6" w14:textId="77777777" w:rsidR="004F33A9" w:rsidRDefault="004F33A9" w:rsidP="00C64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F513C8" w14:textId="77777777" w:rsidR="005A7966" w:rsidRDefault="005A7966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104AB90" w14:textId="77777777" w:rsidR="005A7966" w:rsidRDefault="005A7966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07960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1504ED" w14:textId="77777777" w:rsidR="005A7966" w:rsidRDefault="005A7966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6AD8DD" w14:textId="77777777" w:rsidR="005A7966" w:rsidRDefault="005A7966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BE5B7E" w14:textId="77777777" w:rsidR="004F33A9" w:rsidRDefault="004F33A9" w:rsidP="00C64BDE">
      <w:pPr>
        <w:spacing w:after="0" w:line="240" w:lineRule="auto"/>
      </w:pPr>
      <w:r>
        <w:separator/>
      </w:r>
    </w:p>
  </w:footnote>
  <w:footnote w:type="continuationSeparator" w:id="0">
    <w:p w14:paraId="3737F294" w14:textId="77777777" w:rsidR="004F33A9" w:rsidRDefault="004F33A9" w:rsidP="00C64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3F8257" w14:textId="77777777" w:rsidR="005A7966" w:rsidRPr="00725728" w:rsidRDefault="005A7966" w:rsidP="00D51914">
    <w:pPr>
      <w:pStyle w:val="Nagwek"/>
      <w:rPr>
        <w:color w:val="83B819"/>
      </w:rPr>
    </w:pPr>
    <w:proofErr w:type="spellStart"/>
    <w:r w:rsidRPr="00725728">
      <w:rPr>
        <w:rFonts w:eastAsia="MS Mincho"/>
        <w:color w:val="83B819"/>
      </w:rPr>
      <w:t>Rehva</w:t>
    </w:r>
    <w:proofErr w:type="spellEnd"/>
    <w:r w:rsidRPr="00725728">
      <w:rPr>
        <w:rFonts w:eastAsia="MS Mincho"/>
        <w:color w:val="83B819"/>
      </w:rPr>
      <w:t xml:space="preserve"> </w:t>
    </w:r>
    <w:proofErr w:type="spellStart"/>
    <w:r w:rsidRPr="00725728">
      <w:rPr>
        <w:rFonts w:eastAsia="MS Mincho"/>
        <w:color w:val="83B819"/>
      </w:rPr>
      <w:t>Students</w:t>
    </w:r>
    <w:proofErr w:type="spellEnd"/>
    <w:r w:rsidRPr="00725728">
      <w:rPr>
        <w:rFonts w:eastAsia="MS Mincho"/>
        <w:color w:val="83B819"/>
      </w:rPr>
      <w:t xml:space="preserve"> </w:t>
    </w:r>
    <w:proofErr w:type="spellStart"/>
    <w:r w:rsidRPr="00725728">
      <w:rPr>
        <w:rFonts w:eastAsia="MS Mincho"/>
        <w:color w:val="83B819"/>
      </w:rPr>
      <w:t>competition</w:t>
    </w:r>
    <w:proofErr w:type="spellEnd"/>
    <w:r w:rsidRPr="00725728">
      <w:rPr>
        <w:rFonts w:eastAsia="MS Mincho"/>
        <w:color w:val="83B819"/>
      </w:rPr>
      <w:t xml:space="preserve"> 20</w:t>
    </w:r>
    <w:r>
      <w:rPr>
        <w:rFonts w:eastAsia="MS Mincho"/>
        <w:color w:val="83B819"/>
      </w:rPr>
      <w:t>2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316544" w14:textId="0ED12DEE" w:rsidR="005A7966" w:rsidRDefault="005A796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A209A"/>
    <w:multiLevelType w:val="multilevel"/>
    <w:tmpl w:val="9F58856E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CD464D"/>
    <w:multiLevelType w:val="multilevel"/>
    <w:tmpl w:val="38E2A770"/>
    <w:lvl w:ilvl="0">
      <w:start w:val="1"/>
      <w:numFmt w:val="decimal"/>
      <w:pStyle w:val="listordered1"/>
      <w:lvlText w:val="%1."/>
      <w:lvlJc w:val="left"/>
      <w:pPr>
        <w:tabs>
          <w:tab w:val="num" w:pos="397"/>
        </w:tabs>
        <w:ind w:left="397" w:hanging="227"/>
      </w:pPr>
      <w:rPr>
        <w:rFonts w:ascii="Times New Roman" w:hAnsi="Times New Roman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Times New Roman" w:hAnsi="Times New Roman"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681"/>
        </w:tabs>
        <w:ind w:left="681" w:hanging="227"/>
      </w:pPr>
      <w:rPr>
        <w:rFonts w:ascii="Times New Roman" w:hAnsi="Times New Roman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798"/>
        </w:tabs>
        <w:ind w:left="17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18"/>
        </w:tabs>
        <w:ind w:left="251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238"/>
        </w:tabs>
        <w:ind w:left="32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58"/>
        </w:tabs>
        <w:ind w:left="39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78"/>
        </w:tabs>
        <w:ind w:left="467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398"/>
        </w:tabs>
        <w:ind w:left="5398" w:hanging="360"/>
      </w:pPr>
      <w:rPr>
        <w:rFonts w:ascii="Wingdings" w:hAnsi="Wingdings" w:hint="default"/>
      </w:rPr>
    </w:lvl>
  </w:abstractNum>
  <w:abstractNum w:abstractNumId="2" w15:restartNumberingAfterBreak="0">
    <w:nsid w:val="0EC54B45"/>
    <w:multiLevelType w:val="hybridMultilevel"/>
    <w:tmpl w:val="C29A229E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82275"/>
    <w:multiLevelType w:val="hybridMultilevel"/>
    <w:tmpl w:val="52D8BE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D3A7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1786725"/>
    <w:multiLevelType w:val="multilevel"/>
    <w:tmpl w:val="F1F29B3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442354"/>
    <w:multiLevelType w:val="hybridMultilevel"/>
    <w:tmpl w:val="483813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F4DEF"/>
    <w:multiLevelType w:val="multilevel"/>
    <w:tmpl w:val="821281BC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873A0"/>
    <w:multiLevelType w:val="hybridMultilevel"/>
    <w:tmpl w:val="3F6439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F7A6A"/>
    <w:multiLevelType w:val="hybridMultilevel"/>
    <w:tmpl w:val="3B3A8A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906EA"/>
    <w:multiLevelType w:val="hybridMultilevel"/>
    <w:tmpl w:val="9E4E81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1E0D21"/>
    <w:multiLevelType w:val="hybridMultilevel"/>
    <w:tmpl w:val="16424D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303464"/>
    <w:multiLevelType w:val="multilevel"/>
    <w:tmpl w:val="C434A474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8F657AC"/>
    <w:multiLevelType w:val="hybridMultilevel"/>
    <w:tmpl w:val="BAF87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A1946"/>
    <w:multiLevelType w:val="multilevel"/>
    <w:tmpl w:val="A6D6E1AA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17" w15:restartNumberingAfterBreak="0">
    <w:nsid w:val="53076A5E"/>
    <w:multiLevelType w:val="hybridMultilevel"/>
    <w:tmpl w:val="76F031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471D23"/>
    <w:multiLevelType w:val="hybridMultilevel"/>
    <w:tmpl w:val="955C68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02431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EFE082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472238E"/>
    <w:multiLevelType w:val="hybridMultilevel"/>
    <w:tmpl w:val="57B40B70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411FD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C402C58"/>
    <w:multiLevelType w:val="multilevel"/>
    <w:tmpl w:val="F1F87D58"/>
    <w:lvl w:ilvl="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hint="default"/>
        <w:b w:val="0"/>
        <w:i w:val="0"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25" w15:restartNumberingAfterBreak="0">
    <w:nsid w:val="71D96ECE"/>
    <w:multiLevelType w:val="multilevel"/>
    <w:tmpl w:val="081A130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20A27CD"/>
    <w:multiLevelType w:val="hybridMultilevel"/>
    <w:tmpl w:val="7D9AE0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974401"/>
    <w:multiLevelType w:val="hybridMultilevel"/>
    <w:tmpl w:val="5CB88CA0"/>
    <w:lvl w:ilvl="0" w:tplc="FA08ADC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BB1795A"/>
    <w:multiLevelType w:val="multilevel"/>
    <w:tmpl w:val="CA802A8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E915449"/>
    <w:multiLevelType w:val="multilevel"/>
    <w:tmpl w:val="97DE8EC2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9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2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20"/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7"/>
  </w:num>
  <w:num w:numId="23">
    <w:abstractNumId w:val="28"/>
  </w:num>
  <w:num w:numId="24">
    <w:abstractNumId w:val="25"/>
  </w:num>
  <w:num w:numId="25">
    <w:abstractNumId w:val="5"/>
  </w:num>
  <w:num w:numId="26">
    <w:abstractNumId w:val="13"/>
  </w:num>
  <w:num w:numId="27">
    <w:abstractNumId w:val="21"/>
  </w:num>
  <w:num w:numId="28">
    <w:abstractNumId w:val="2"/>
  </w:num>
  <w:num w:numId="29">
    <w:abstractNumId w:val="23"/>
  </w:num>
  <w:num w:numId="30">
    <w:abstractNumId w:val="16"/>
  </w:num>
  <w:num w:numId="31">
    <w:abstractNumId w:val="24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NDYxMTEzNrI0NjRW0lEKTi0uzszPAykwqQUAU45/aCwAAAA="/>
  </w:docVars>
  <w:rsids>
    <w:rsidRoot w:val="00706BEA"/>
    <w:rsid w:val="000057B5"/>
    <w:rsid w:val="00025BBD"/>
    <w:rsid w:val="00034842"/>
    <w:rsid w:val="00050531"/>
    <w:rsid w:val="000724A9"/>
    <w:rsid w:val="0008151D"/>
    <w:rsid w:val="00094957"/>
    <w:rsid w:val="000949D4"/>
    <w:rsid w:val="000A1E81"/>
    <w:rsid w:val="000A280D"/>
    <w:rsid w:val="000B6A54"/>
    <w:rsid w:val="001067FF"/>
    <w:rsid w:val="0010688C"/>
    <w:rsid w:val="001167B3"/>
    <w:rsid w:val="00151294"/>
    <w:rsid w:val="00177D4D"/>
    <w:rsid w:val="001A1788"/>
    <w:rsid w:val="001B122E"/>
    <w:rsid w:val="001D0614"/>
    <w:rsid w:val="001D1567"/>
    <w:rsid w:val="0021443F"/>
    <w:rsid w:val="002303AE"/>
    <w:rsid w:val="0023757A"/>
    <w:rsid w:val="00244497"/>
    <w:rsid w:val="00245B6E"/>
    <w:rsid w:val="00267FC6"/>
    <w:rsid w:val="002932F3"/>
    <w:rsid w:val="00296E7A"/>
    <w:rsid w:val="002E7780"/>
    <w:rsid w:val="00305838"/>
    <w:rsid w:val="00324E78"/>
    <w:rsid w:val="00340056"/>
    <w:rsid w:val="00366E32"/>
    <w:rsid w:val="00374673"/>
    <w:rsid w:val="00376596"/>
    <w:rsid w:val="00381E3F"/>
    <w:rsid w:val="00391D87"/>
    <w:rsid w:val="003C3F5E"/>
    <w:rsid w:val="003C58A0"/>
    <w:rsid w:val="0040496F"/>
    <w:rsid w:val="00431520"/>
    <w:rsid w:val="00441DC5"/>
    <w:rsid w:val="004623B6"/>
    <w:rsid w:val="00490DA5"/>
    <w:rsid w:val="004A79A9"/>
    <w:rsid w:val="004E4103"/>
    <w:rsid w:val="004F119B"/>
    <w:rsid w:val="004F33A9"/>
    <w:rsid w:val="004F5EC3"/>
    <w:rsid w:val="004F66A6"/>
    <w:rsid w:val="00525C07"/>
    <w:rsid w:val="00535126"/>
    <w:rsid w:val="00557364"/>
    <w:rsid w:val="00585254"/>
    <w:rsid w:val="005A7966"/>
    <w:rsid w:val="005B09EE"/>
    <w:rsid w:val="005D04D8"/>
    <w:rsid w:val="005E7FC4"/>
    <w:rsid w:val="00621A07"/>
    <w:rsid w:val="0066574B"/>
    <w:rsid w:val="006725E8"/>
    <w:rsid w:val="00683D91"/>
    <w:rsid w:val="006C79B8"/>
    <w:rsid w:val="006E11AD"/>
    <w:rsid w:val="006F78B9"/>
    <w:rsid w:val="00706BEA"/>
    <w:rsid w:val="00745A84"/>
    <w:rsid w:val="00747732"/>
    <w:rsid w:val="00747FC0"/>
    <w:rsid w:val="00753D30"/>
    <w:rsid w:val="00772D09"/>
    <w:rsid w:val="00792DDA"/>
    <w:rsid w:val="007D4406"/>
    <w:rsid w:val="007F543E"/>
    <w:rsid w:val="00803BCA"/>
    <w:rsid w:val="0081175D"/>
    <w:rsid w:val="008456E7"/>
    <w:rsid w:val="00846533"/>
    <w:rsid w:val="00872FC8"/>
    <w:rsid w:val="00884812"/>
    <w:rsid w:val="008912ED"/>
    <w:rsid w:val="008928D2"/>
    <w:rsid w:val="008A5906"/>
    <w:rsid w:val="008C3473"/>
    <w:rsid w:val="008E23BF"/>
    <w:rsid w:val="008E51F7"/>
    <w:rsid w:val="00900B74"/>
    <w:rsid w:val="00903BBB"/>
    <w:rsid w:val="00933F49"/>
    <w:rsid w:val="009668B4"/>
    <w:rsid w:val="009725F4"/>
    <w:rsid w:val="00995FD5"/>
    <w:rsid w:val="009A5AF4"/>
    <w:rsid w:val="009B4B34"/>
    <w:rsid w:val="009E6F6E"/>
    <w:rsid w:val="009F3032"/>
    <w:rsid w:val="00A2633B"/>
    <w:rsid w:val="00A40747"/>
    <w:rsid w:val="00A40A3A"/>
    <w:rsid w:val="00A415C6"/>
    <w:rsid w:val="00AA34AB"/>
    <w:rsid w:val="00AF224B"/>
    <w:rsid w:val="00B11419"/>
    <w:rsid w:val="00B272B2"/>
    <w:rsid w:val="00B308FF"/>
    <w:rsid w:val="00B34302"/>
    <w:rsid w:val="00B37FE9"/>
    <w:rsid w:val="00B412F3"/>
    <w:rsid w:val="00B45BA2"/>
    <w:rsid w:val="00B466C5"/>
    <w:rsid w:val="00B55E35"/>
    <w:rsid w:val="00B63740"/>
    <w:rsid w:val="00B67D8A"/>
    <w:rsid w:val="00B7166C"/>
    <w:rsid w:val="00B8272A"/>
    <w:rsid w:val="00B915C7"/>
    <w:rsid w:val="00BA21EE"/>
    <w:rsid w:val="00BD3D6B"/>
    <w:rsid w:val="00BD77F7"/>
    <w:rsid w:val="00BF391C"/>
    <w:rsid w:val="00C36ACC"/>
    <w:rsid w:val="00C4769D"/>
    <w:rsid w:val="00C521A0"/>
    <w:rsid w:val="00C64BDE"/>
    <w:rsid w:val="00C73571"/>
    <w:rsid w:val="00C84AFC"/>
    <w:rsid w:val="00C86BE7"/>
    <w:rsid w:val="00C9065B"/>
    <w:rsid w:val="00CB66C9"/>
    <w:rsid w:val="00CC0DCD"/>
    <w:rsid w:val="00D05909"/>
    <w:rsid w:val="00D05F52"/>
    <w:rsid w:val="00D32C51"/>
    <w:rsid w:val="00D564D8"/>
    <w:rsid w:val="00D66CDD"/>
    <w:rsid w:val="00DA406B"/>
    <w:rsid w:val="00DB0F7D"/>
    <w:rsid w:val="00DB27F5"/>
    <w:rsid w:val="00E03154"/>
    <w:rsid w:val="00E07BD1"/>
    <w:rsid w:val="00E1023F"/>
    <w:rsid w:val="00E21990"/>
    <w:rsid w:val="00E25362"/>
    <w:rsid w:val="00E461C1"/>
    <w:rsid w:val="00E80E57"/>
    <w:rsid w:val="00EE3649"/>
    <w:rsid w:val="00F46C60"/>
    <w:rsid w:val="00F64DEA"/>
    <w:rsid w:val="00F673F0"/>
    <w:rsid w:val="00F81AF0"/>
    <w:rsid w:val="00F8768B"/>
    <w:rsid w:val="00F94BD1"/>
    <w:rsid w:val="00FB17D8"/>
    <w:rsid w:val="00FC4CA8"/>
    <w:rsid w:val="00FC653F"/>
    <w:rsid w:val="00FD116B"/>
    <w:rsid w:val="00FF1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63E89"/>
  <w15:chartTrackingRefBased/>
  <w15:docId w15:val="{48BA40D4-5B15-4725-B648-A0C9E3CDE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24E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A79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3C3F5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5A79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A79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A79A9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4A79A9"/>
    <w:rPr>
      <w:b/>
      <w:bCs/>
    </w:rPr>
  </w:style>
  <w:style w:type="character" w:styleId="Hipercze">
    <w:name w:val="Hyperlink"/>
    <w:basedOn w:val="Domylnaczcionkaakapitu"/>
    <w:uiPriority w:val="99"/>
    <w:unhideWhenUsed/>
    <w:rsid w:val="001D156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D1567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1D1567"/>
    <w:pPr>
      <w:ind w:left="720"/>
      <w:contextualSpacing/>
    </w:pPr>
  </w:style>
  <w:style w:type="paragraph" w:customStyle="1" w:styleId="Default">
    <w:name w:val="Default"/>
    <w:rsid w:val="00A415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64BD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64BD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64BD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3BC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3BC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3BC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3BC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3BC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03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3BCA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uiPriority w:val="9"/>
    <w:rsid w:val="003C3F5E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324E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nhideWhenUsed/>
    <w:rsid w:val="00324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24E78"/>
  </w:style>
  <w:style w:type="table" w:styleId="Tabela-Siatka">
    <w:name w:val="Table Grid"/>
    <w:basedOn w:val="Standardowy"/>
    <w:uiPriority w:val="59"/>
    <w:rsid w:val="00324E78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AF22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224B"/>
  </w:style>
  <w:style w:type="character" w:customStyle="1" w:styleId="Nagwek2Znak">
    <w:name w:val="Nagłówek 2 Znak"/>
    <w:basedOn w:val="Domylnaczcionkaakapitu"/>
    <w:link w:val="Nagwek2"/>
    <w:uiPriority w:val="9"/>
    <w:semiHidden/>
    <w:rsid w:val="005A79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5A7966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Abstract">
    <w:name w:val="Abstract"/>
    <w:rsid w:val="005A7966"/>
    <w:pPr>
      <w:spacing w:after="200" w:line="240" w:lineRule="auto"/>
      <w:jc w:val="both"/>
    </w:pPr>
    <w:rPr>
      <w:rFonts w:ascii="Times New Roman" w:eastAsia="Times New Roman" w:hAnsi="Times New Roman" w:cs="Times New Roman"/>
      <w:b/>
      <w:sz w:val="18"/>
      <w:szCs w:val="20"/>
      <w:lang w:val="en-US"/>
    </w:rPr>
  </w:style>
  <w:style w:type="paragraph" w:customStyle="1" w:styleId="Affiliation">
    <w:name w:val="Affiliation"/>
    <w:rsid w:val="005A7966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kstpodstawowy">
    <w:name w:val="Body Text"/>
    <w:basedOn w:val="Normalny"/>
    <w:link w:val="TekstpodstawowyZnak"/>
    <w:rsid w:val="005A7966"/>
    <w:pPr>
      <w:spacing w:after="50" w:line="221" w:lineRule="auto"/>
      <w:ind w:firstLine="202"/>
      <w:jc w:val="both"/>
    </w:pPr>
    <w:rPr>
      <w:rFonts w:ascii="Times New Roman" w:eastAsia="Times New Roman" w:hAnsi="Times New Roman" w:cs="Times New Roman"/>
      <w:snapToGrid w:val="0"/>
      <w:spacing w:val="-1"/>
      <w:sz w:val="20"/>
      <w:szCs w:val="20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5A7966"/>
    <w:rPr>
      <w:rFonts w:ascii="Times New Roman" w:eastAsia="Times New Roman" w:hAnsi="Times New Roman" w:cs="Times New Roman"/>
      <w:snapToGrid w:val="0"/>
      <w:spacing w:val="-1"/>
      <w:sz w:val="20"/>
      <w:szCs w:val="20"/>
      <w:lang w:val="en-US"/>
    </w:rPr>
  </w:style>
  <w:style w:type="paragraph" w:customStyle="1" w:styleId="equation">
    <w:name w:val="equation"/>
    <w:basedOn w:val="Normalny"/>
    <w:rsid w:val="005A796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igurecaption">
    <w:name w:val="figure caption"/>
    <w:rsid w:val="005A7966"/>
    <w:pPr>
      <w:numPr>
        <w:numId w:val="29"/>
      </w:numPr>
      <w:spacing w:before="80" w:after="200" w:line="240" w:lineRule="auto"/>
      <w:jc w:val="center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papertitle">
    <w:name w:val="paper title"/>
    <w:rsid w:val="005A7966"/>
    <w:pPr>
      <w:suppressAutoHyphens/>
      <w:spacing w:after="120" w:line="240" w:lineRule="auto"/>
      <w:jc w:val="center"/>
    </w:pPr>
    <w:rPr>
      <w:rFonts w:ascii="Times New Roman" w:eastAsia="Times New Roman" w:hAnsi="Times New Roman" w:cs="Times New Roman"/>
      <w:sz w:val="48"/>
      <w:szCs w:val="20"/>
      <w:lang w:val="en-US"/>
    </w:rPr>
  </w:style>
  <w:style w:type="paragraph" w:customStyle="1" w:styleId="references">
    <w:name w:val="references"/>
    <w:rsid w:val="005A7966"/>
    <w:pPr>
      <w:numPr>
        <w:numId w:val="30"/>
      </w:numPr>
      <w:spacing w:after="40" w:line="180" w:lineRule="exact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colhead">
    <w:name w:val="table col head"/>
    <w:basedOn w:val="Normalny"/>
    <w:rsid w:val="005A796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16"/>
      <w:szCs w:val="20"/>
      <w:lang w:val="en-US"/>
    </w:rPr>
  </w:style>
  <w:style w:type="paragraph" w:customStyle="1" w:styleId="tablecolsubhead">
    <w:name w:val="table col subhead"/>
    <w:basedOn w:val="tablecolhead"/>
    <w:rsid w:val="005A7966"/>
    <w:rPr>
      <w:i/>
      <w:sz w:val="15"/>
    </w:rPr>
  </w:style>
  <w:style w:type="paragraph" w:customStyle="1" w:styleId="tablecopy">
    <w:name w:val="table copy"/>
    <w:rsid w:val="005A7966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head">
    <w:name w:val="table head"/>
    <w:rsid w:val="005A7966"/>
    <w:pPr>
      <w:numPr>
        <w:numId w:val="31"/>
      </w:numPr>
      <w:spacing w:before="240" w:after="120" w:line="216" w:lineRule="auto"/>
      <w:jc w:val="center"/>
    </w:pPr>
    <w:rPr>
      <w:rFonts w:ascii="Times New Roman" w:eastAsia="Times New Roman" w:hAnsi="Times New Roman" w:cs="Times New Roman"/>
      <w:smallCaps/>
      <w:sz w:val="16"/>
      <w:szCs w:val="20"/>
      <w:lang w:val="en-US"/>
    </w:rPr>
  </w:style>
  <w:style w:type="character" w:styleId="Odwoanieprzypisudolnego">
    <w:name w:val="footnote reference"/>
    <w:semiHidden/>
    <w:rsid w:val="005A7966"/>
    <w:rPr>
      <w:vertAlign w:val="superscript"/>
    </w:rPr>
  </w:style>
  <w:style w:type="paragraph" w:customStyle="1" w:styleId="figure">
    <w:name w:val="figure"/>
    <w:basedOn w:val="Tekstpodstawowy"/>
    <w:rsid w:val="005A7966"/>
    <w:pPr>
      <w:spacing w:before="80" w:after="0" w:line="240" w:lineRule="auto"/>
      <w:ind w:firstLine="0"/>
      <w:jc w:val="center"/>
    </w:pPr>
    <w:rPr>
      <w:lang w:val="hr-HR"/>
    </w:rPr>
  </w:style>
  <w:style w:type="paragraph" w:customStyle="1" w:styleId="listordered1">
    <w:name w:val="list_ordered_1."/>
    <w:basedOn w:val="Tekstpodstawowy"/>
    <w:rsid w:val="005A7966"/>
    <w:pPr>
      <w:numPr>
        <w:numId w:val="32"/>
      </w:numPr>
      <w:spacing w:after="40"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1175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C3473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C735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6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1f0ca6d-ff23-40b9-82ff-190e9f68712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C0C21177106A4C92C1293ACB7E15D1" ma:contentTypeVersion="15" ma:contentTypeDescription="Utwórz nowy dokument." ma:contentTypeScope="" ma:versionID="576588d75204f2cd2c031066d33b299a">
  <xsd:schema xmlns:xsd="http://www.w3.org/2001/XMLSchema" xmlns:xs="http://www.w3.org/2001/XMLSchema" xmlns:p="http://schemas.microsoft.com/office/2006/metadata/properties" xmlns:ns3="71f0ca6d-ff23-40b9-82ff-190e9f68712f" xmlns:ns4="a211d0e6-8592-4b74-85d9-77383723e577" targetNamespace="http://schemas.microsoft.com/office/2006/metadata/properties" ma:root="true" ma:fieldsID="18616b93a9f6770523ce6a4ee1c554c0" ns3:_="" ns4:_="">
    <xsd:import namespace="71f0ca6d-ff23-40b9-82ff-190e9f68712f"/>
    <xsd:import namespace="a211d0e6-8592-4b74-85d9-77383723e5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0ca6d-ff23-40b9-82ff-190e9f6871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1d0e6-8592-4b74-85d9-77383723e5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0A216C-F85C-4E44-96CE-7B0C3225C0EF}">
  <ds:schemaRefs>
    <ds:schemaRef ds:uri="http://schemas.microsoft.com/office/2006/metadata/properties"/>
    <ds:schemaRef ds:uri="http://schemas.microsoft.com/office/infopath/2007/PartnerControls"/>
    <ds:schemaRef ds:uri="71f0ca6d-ff23-40b9-82ff-190e9f68712f"/>
  </ds:schemaRefs>
</ds:datastoreItem>
</file>

<file path=customXml/itemProps2.xml><?xml version="1.0" encoding="utf-8"?>
<ds:datastoreItem xmlns:ds="http://schemas.openxmlformats.org/officeDocument/2006/customXml" ds:itemID="{446FFD4D-D443-4EF5-BBBA-E81B2A1F8F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0ca6d-ff23-40b9-82ff-190e9f68712f"/>
    <ds:schemaRef ds:uri="a211d0e6-8592-4b74-85d9-77383723e5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A71857-3E1B-47DE-997D-59490AA604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3D2B59-3284-4C8E-B992-4E8BBF222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2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1 - Formularz zgłoszeniowy - eliminacje krajowe - REHVA STUDENT COMPETITION 2023</dc:title>
  <dc:subject/>
  <dc:creator>JR</dc:creator>
  <cp:keywords/>
  <dc:description/>
  <cp:lastModifiedBy>Mariusz Szarek</cp:lastModifiedBy>
  <cp:revision>8</cp:revision>
  <cp:lastPrinted>2023-01-09T05:14:00Z</cp:lastPrinted>
  <dcterms:created xsi:type="dcterms:W3CDTF">2023-01-09T05:14:00Z</dcterms:created>
  <dcterms:modified xsi:type="dcterms:W3CDTF">2023-02-0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C21177106A4C92C1293ACB7E15D1</vt:lpwstr>
  </property>
</Properties>
</file>